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EC847" w14:textId="5C9F49DA" w:rsidR="002B5E22" w:rsidRDefault="002B5E22" w:rsidP="002B5E22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1" locked="0" layoutInCell="1" allowOverlap="1" wp14:anchorId="1A8F677E" wp14:editId="5281E79D">
            <wp:simplePos x="0" y="0"/>
            <wp:positionH relativeFrom="column">
              <wp:posOffset>3848100</wp:posOffset>
            </wp:positionH>
            <wp:positionV relativeFrom="paragraph">
              <wp:posOffset>0</wp:posOffset>
            </wp:positionV>
            <wp:extent cx="2235200" cy="3447415"/>
            <wp:effectExtent l="0" t="0" r="0" b="635"/>
            <wp:wrapTight wrapText="bothSides">
              <wp:wrapPolygon edited="0">
                <wp:start x="0" y="0"/>
                <wp:lineTo x="0" y="21485"/>
                <wp:lineTo x="21355" y="21485"/>
                <wp:lineTo x="21355" y="0"/>
                <wp:lineTo x="0" y="0"/>
              </wp:wrapPolygon>
            </wp:wrapTight>
            <wp:docPr id="2" name="Obrázek 2" descr="skenerprinc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kenerprinci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3447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i w:val="0"/>
          <w:iCs w:val="0"/>
          <w:color w:val="auto"/>
          <w:spacing w:val="-10"/>
          <w:kern w:val="28"/>
          <w:sz w:val="56"/>
          <w:szCs w:val="56"/>
        </w:rPr>
        <w:t>Skenery</w:t>
      </w:r>
    </w:p>
    <w:p w14:paraId="27361094" w14:textId="77777777" w:rsidR="002B5E22" w:rsidRDefault="002B5E22" w:rsidP="002B5E22">
      <w:pPr>
        <w:pStyle w:val="Nadpis4"/>
      </w:pPr>
      <w:r>
        <w:t>Úvod</w:t>
      </w:r>
    </w:p>
    <w:p w14:paraId="6026CDDD" w14:textId="77777777" w:rsidR="002B5E22" w:rsidRDefault="002B5E22" w:rsidP="002B5E22">
      <w:pPr>
        <w:rPr>
          <w:sz w:val="16"/>
        </w:rPr>
      </w:pPr>
      <w:r>
        <w:rPr>
          <w:sz w:val="16"/>
        </w:rPr>
        <w:t xml:space="preserve">Nejjednodušší a nejkratší otázka. Doba zpracovávání asi hodina. Tuhle otázku u maturity chceš. </w:t>
      </w:r>
    </w:p>
    <w:p w14:paraId="4BB477CB" w14:textId="77777777" w:rsidR="002B5E22" w:rsidRDefault="002B5E22" w:rsidP="002B5E22">
      <w:pPr>
        <w:pStyle w:val="Nadpis1"/>
      </w:pPr>
      <w:r>
        <w:t>Definice</w:t>
      </w:r>
    </w:p>
    <w:p w14:paraId="65647EC9" w14:textId="77777777" w:rsidR="002B5E22" w:rsidRDefault="002B5E22" w:rsidP="002B5E22">
      <w:r>
        <w:t>Vstupní zařízení, které umožňuje fyzické 2D a 3D předlohy převést do digitální podoby. Můžeme je použít na hromadu věcí od archivace dokumentů a fotografií, přes sken písma, až po získání 3D objektu.</w:t>
      </w:r>
    </w:p>
    <w:p w14:paraId="5B60CF44" w14:textId="77777777" w:rsidR="002B5E22" w:rsidRDefault="002B5E22" w:rsidP="002B5E22">
      <w:pPr>
        <w:pStyle w:val="Nadpis1"/>
      </w:pPr>
      <w:r>
        <w:t>Princip</w:t>
      </w:r>
    </w:p>
    <w:p w14:paraId="2BFC5346" w14:textId="77777777" w:rsidR="002B5E22" w:rsidRDefault="002B5E22" w:rsidP="002B5E22">
      <w:pPr>
        <w:rPr>
          <w:noProof/>
        </w:rPr>
      </w:pPr>
      <w:r>
        <w:t>Předloha je postupně osvěcena a odražené světlo od předloh je zaznamenáváno optikou (hranoly a zrcadla, které ho rozdělí na RGB). RGB světlo je poté zpracováno CCD prvkem, který ho převede na napětí (analogový signál). A/D převodník ho pak ještě jednou převede do digitální podoby (1 a 0).</w:t>
      </w:r>
      <w:r>
        <w:rPr>
          <w:noProof/>
        </w:rPr>
        <w:t xml:space="preserve"> </w:t>
      </w:r>
    </w:p>
    <w:p w14:paraId="0A1369AB" w14:textId="77777777" w:rsidR="002B5E22" w:rsidRDefault="002B5E22" w:rsidP="002B5E22">
      <w:pPr>
        <w:pStyle w:val="Nadpis2"/>
        <w:rPr>
          <w:noProof/>
        </w:rPr>
      </w:pPr>
      <w:r>
        <w:rPr>
          <w:noProof/>
        </w:rPr>
        <w:t>Druhy</w:t>
      </w:r>
    </w:p>
    <w:p w14:paraId="25C9724E" w14:textId="77777777" w:rsidR="002B5E22" w:rsidRDefault="002B5E22" w:rsidP="002B5E22">
      <w:pPr>
        <w:pStyle w:val="Bezmezer"/>
        <w:numPr>
          <w:ilvl w:val="0"/>
          <w:numId w:val="17"/>
        </w:numPr>
        <w:rPr>
          <w:lang w:val="en-US"/>
        </w:rPr>
      </w:pPr>
      <w:r>
        <w:t>CCD (</w:t>
      </w:r>
      <w:r>
        <w:rPr>
          <w:lang w:val="en-GB"/>
        </w:rPr>
        <w:t>Charge Coupled Device</w:t>
      </w:r>
      <w:r>
        <w:rPr>
          <w:lang w:val="en-US"/>
        </w:rPr>
        <w:t>)</w:t>
      </w:r>
    </w:p>
    <w:p w14:paraId="3C32E21E" w14:textId="77777777" w:rsidR="002B5E22" w:rsidRDefault="002B5E22" w:rsidP="002B5E22">
      <w:pPr>
        <w:pStyle w:val="Bezmezer"/>
        <w:numPr>
          <w:ilvl w:val="0"/>
          <w:numId w:val="17"/>
        </w:numPr>
        <w:rPr>
          <w:lang w:val="en-US"/>
        </w:rPr>
      </w:pPr>
      <w:r>
        <w:t>CIS (</w:t>
      </w:r>
      <w:r>
        <w:rPr>
          <w:lang w:val="en-GB"/>
        </w:rPr>
        <w:t>Contact Image Sensor</w:t>
      </w:r>
      <w:r>
        <w:rPr>
          <w:lang w:val="en-US"/>
        </w:rPr>
        <w:t>)</w:t>
      </w:r>
    </w:p>
    <w:p w14:paraId="07197331" w14:textId="77777777" w:rsidR="002B5E22" w:rsidRDefault="002B5E22" w:rsidP="002B5E22">
      <w:pPr>
        <w:pStyle w:val="Bezmezer"/>
        <w:rPr>
          <w:lang w:val="en-US"/>
        </w:rPr>
      </w:pPr>
    </w:p>
    <w:p w14:paraId="7664CD8E" w14:textId="77777777" w:rsidR="002B5E22" w:rsidRDefault="002B5E22" w:rsidP="002B5E22">
      <w:pPr>
        <w:pStyle w:val="Nadpis3"/>
        <w:rPr>
          <w:sz w:val="18"/>
          <w:lang w:val="en-GB"/>
        </w:rPr>
      </w:pPr>
      <w:r>
        <w:t>CCD</w:t>
      </w:r>
      <w:r>
        <w:rPr>
          <w:lang w:val="en-GB"/>
        </w:rPr>
        <w:t xml:space="preserve"> </w:t>
      </w:r>
      <w:r>
        <w:rPr>
          <w:sz w:val="18"/>
          <w:lang w:val="en-GB"/>
        </w:rPr>
        <w:t>Charge Coupled Device</w:t>
      </w:r>
    </w:p>
    <w:p w14:paraId="142EA79E" w14:textId="77777777" w:rsidR="002B5E22" w:rsidRDefault="002B5E22" w:rsidP="002B5E22">
      <w:r>
        <w:t>Osvětlení CCD snímače pomocí optické soustavy ( čočky, zrcadla ). Zdrojem světla je zářivka, která se musí zahřát (30s). Je to citlivý přístroj na otřesy a má citlivou jak hlavu, tak I samotnou optiku. Má vyšší rozlišení a je kvalitnější než CIS, ale také dražší.</w:t>
      </w:r>
    </w:p>
    <w:p w14:paraId="5CE10295" w14:textId="77777777" w:rsidR="002B5E22" w:rsidRDefault="002B5E22" w:rsidP="002B5E22">
      <w:pPr>
        <w:pStyle w:val="Nadpis3"/>
        <w:rPr>
          <w:sz w:val="18"/>
        </w:rPr>
      </w:pPr>
      <w:r>
        <w:t>CIS</w:t>
      </w:r>
      <w:r>
        <w:rPr>
          <w:sz w:val="18"/>
          <w:lang w:val="en-GB"/>
        </w:rPr>
        <w:t xml:space="preserve"> Contact Image Sensor</w:t>
      </w:r>
      <w:r>
        <w:rPr>
          <w:sz w:val="18"/>
        </w:rPr>
        <w:t xml:space="preserve"> </w:t>
      </w:r>
    </w:p>
    <w:p w14:paraId="3F2CF215" w14:textId="77777777" w:rsidR="002B5E22" w:rsidRDefault="002B5E22" w:rsidP="002B5E22">
      <w:r>
        <w:t xml:space="preserve">Nepoužívá optickou soustavu, ale RGB diody integrované v hlavě, které jsou blízko předlohy (s rostoucí vzdáleností klesá osvícení). Není tedy potřeba složitá optika ani zrcadla, takže je přístroj menší, levnější a bytelnější. Má ale horší rozlišení a nedokáže skenovat filmy. </w:t>
      </w:r>
    </w:p>
    <w:p w14:paraId="3A4FF54F" w14:textId="365EA8A8" w:rsidR="002B5E22" w:rsidRDefault="002B5E22" w:rsidP="002B5E22">
      <w:pPr>
        <w:pStyle w:val="Nadpis1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8200A1" wp14:editId="3250FF31">
            <wp:simplePos x="0" y="0"/>
            <wp:positionH relativeFrom="column">
              <wp:posOffset>-308920</wp:posOffset>
            </wp:positionH>
            <wp:positionV relativeFrom="paragraph">
              <wp:posOffset>163933</wp:posOffset>
            </wp:positionV>
            <wp:extent cx="6487297" cy="2233827"/>
            <wp:effectExtent l="0" t="0" r="0" b="0"/>
            <wp:wrapNone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8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546" cy="22435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829DD5" w14:textId="154C978D" w:rsidR="002B5E22" w:rsidRDefault="002B5E22" w:rsidP="002B5E2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EDCED1" w14:textId="77777777" w:rsidR="002B5E22" w:rsidRDefault="002B5E22" w:rsidP="002B5E22">
      <w:pPr>
        <w:pStyle w:val="Nadpis1"/>
      </w:pPr>
      <w:r>
        <w:lastRenderedPageBreak/>
        <w:t>Parametry</w:t>
      </w:r>
    </w:p>
    <w:p w14:paraId="7F240AFA" w14:textId="77777777" w:rsidR="002B5E22" w:rsidRDefault="002B5E22" w:rsidP="002B5E22">
      <w:pPr>
        <w:pStyle w:val="Odstavecseseznamem"/>
        <w:numPr>
          <w:ilvl w:val="0"/>
          <w:numId w:val="18"/>
        </w:numPr>
        <w:tabs>
          <w:tab w:val="left" w:pos="1601"/>
        </w:tabs>
        <w:spacing w:line="279" w:lineRule="exact"/>
      </w:pPr>
      <w:r>
        <w:t>CCD, CIS</w:t>
      </w:r>
      <w:r>
        <w:rPr>
          <w:spacing w:val="-4"/>
        </w:rPr>
        <w:t xml:space="preserve"> </w:t>
      </w:r>
      <w:r w:rsidRPr="001D5CF5">
        <w:rPr>
          <w:lang w:val="cs-CZ"/>
        </w:rPr>
        <w:t>senzory</w:t>
      </w:r>
    </w:p>
    <w:p w14:paraId="24C61DF8" w14:textId="77777777" w:rsidR="002B5E22" w:rsidRDefault="002B5E22" w:rsidP="002B5E22">
      <w:pPr>
        <w:pStyle w:val="Odstavecseseznamem"/>
        <w:numPr>
          <w:ilvl w:val="0"/>
          <w:numId w:val="18"/>
        </w:numPr>
        <w:tabs>
          <w:tab w:val="left" w:pos="1601"/>
        </w:tabs>
        <w:spacing w:line="279" w:lineRule="exact"/>
        <w:rPr>
          <w:lang w:val="cs-CZ"/>
        </w:rPr>
      </w:pPr>
      <w:r>
        <w:rPr>
          <w:lang w:val="cs-CZ"/>
        </w:rPr>
        <w:t xml:space="preserve">Optické rozlišení skeneru </w:t>
      </w:r>
      <w:r>
        <w:t xml:space="preserve">[DPI] – </w:t>
      </w:r>
      <w:r>
        <w:rPr>
          <w:lang w:val="cs-CZ"/>
        </w:rPr>
        <w:t>fyzické rozlišení CCD prvku, minimálním posun skenovací hlavy</w:t>
      </w:r>
    </w:p>
    <w:p w14:paraId="5F788464" w14:textId="77777777" w:rsidR="002B5E22" w:rsidRDefault="002B5E22" w:rsidP="002B5E22">
      <w:pPr>
        <w:pStyle w:val="Odstavecseseznamem"/>
        <w:numPr>
          <w:ilvl w:val="0"/>
          <w:numId w:val="18"/>
        </w:numPr>
        <w:tabs>
          <w:tab w:val="left" w:pos="1601"/>
        </w:tabs>
        <w:spacing w:line="279" w:lineRule="exact"/>
        <w:rPr>
          <w:lang w:val="cs-CZ"/>
        </w:rPr>
      </w:pPr>
      <w:r>
        <w:rPr>
          <w:lang w:val="cs-CZ"/>
        </w:rPr>
        <w:t>Interpolované rozlišení skeneru – dopočítávají se pixely mezi naskenovanými (řadami), vizuální zlepšení obrázku, kvalita se nezlepšuje</w:t>
      </w:r>
    </w:p>
    <w:p w14:paraId="2D7BCD3E" w14:textId="77777777" w:rsidR="002B5E22" w:rsidRDefault="002B5E22" w:rsidP="002B5E22">
      <w:pPr>
        <w:pStyle w:val="Odstavecseseznamem"/>
        <w:numPr>
          <w:ilvl w:val="0"/>
          <w:numId w:val="18"/>
        </w:numPr>
        <w:tabs>
          <w:tab w:val="left" w:pos="1601"/>
        </w:tabs>
        <w:spacing w:before="1"/>
        <w:rPr>
          <w:lang w:val="en-GB"/>
        </w:rPr>
      </w:pPr>
      <w:r>
        <w:rPr>
          <w:lang w:val="cs-CZ"/>
        </w:rPr>
        <w:t>Barevná hloubka [bit] - počet bitů na</w:t>
      </w:r>
      <w:r>
        <w:rPr>
          <w:spacing w:val="-7"/>
          <w:lang w:val="cs-CZ"/>
        </w:rPr>
        <w:t xml:space="preserve"> </w:t>
      </w:r>
      <w:r>
        <w:rPr>
          <w:lang w:val="cs-CZ"/>
        </w:rPr>
        <w:t xml:space="preserve">pixel, více barevných odstínů </w:t>
      </w:r>
      <w:r>
        <w:t>(</w:t>
      </w:r>
      <w:r>
        <w:rPr>
          <w:lang w:val="cs-CZ"/>
        </w:rPr>
        <w:t>obvykle 24 bitů</w:t>
      </w:r>
      <w:r>
        <w:t>)</w:t>
      </w:r>
    </w:p>
    <w:p w14:paraId="017D7FFF" w14:textId="77777777" w:rsidR="002B5E22" w:rsidRDefault="002B5E22" w:rsidP="002B5E22">
      <w:pPr>
        <w:pStyle w:val="Odstavecseseznamem"/>
        <w:numPr>
          <w:ilvl w:val="0"/>
          <w:numId w:val="18"/>
        </w:numPr>
        <w:tabs>
          <w:tab w:val="left" w:pos="1601"/>
        </w:tabs>
        <w:spacing w:before="1"/>
        <w:rPr>
          <w:lang w:val="cs-CZ"/>
        </w:rPr>
      </w:pPr>
      <w:r>
        <w:rPr>
          <w:lang w:val="cs-CZ"/>
        </w:rPr>
        <w:t>Maximální velikost snímané předlohy – A3, A4, film…</w:t>
      </w:r>
    </w:p>
    <w:p w14:paraId="46A3FD27" w14:textId="77777777" w:rsidR="002B5E22" w:rsidRDefault="002B5E22" w:rsidP="002B5E22">
      <w:pPr>
        <w:pStyle w:val="Nadpis1"/>
      </w:pPr>
      <w:r>
        <w:t xml:space="preserve">Druhy </w:t>
      </w:r>
    </w:p>
    <w:p w14:paraId="1C339EC2" w14:textId="77777777" w:rsidR="002B5E22" w:rsidRDefault="002B5E22" w:rsidP="002B5E22">
      <w:pPr>
        <w:pStyle w:val="Odstavecseseznamem"/>
        <w:numPr>
          <w:ilvl w:val="0"/>
          <w:numId w:val="19"/>
        </w:numPr>
        <w:rPr>
          <w:lang w:val="cs-CZ"/>
        </w:rPr>
      </w:pPr>
      <w:r>
        <w:rPr>
          <w:lang w:val="cs-CZ"/>
        </w:rPr>
        <w:t>Ruční – v obchodech čárové kódy, uživatel jím „přejede“ přes předlohu, nízká kvalita a výstup</w:t>
      </w:r>
    </w:p>
    <w:p w14:paraId="035E3266" w14:textId="77777777" w:rsidR="002B5E22" w:rsidRDefault="002B5E22" w:rsidP="002B5E22">
      <w:pPr>
        <w:pStyle w:val="Odstavecseseznamem"/>
        <w:numPr>
          <w:ilvl w:val="0"/>
          <w:numId w:val="19"/>
        </w:numPr>
        <w:rPr>
          <w:lang w:val="cs-CZ"/>
        </w:rPr>
      </w:pPr>
      <w:r>
        <w:rPr>
          <w:lang w:val="cs-CZ"/>
        </w:rPr>
        <w:t xml:space="preserve">Průtahový – podobný faxu, papír je protažen snímacím mechanismem (většinou A4) </w:t>
      </w:r>
    </w:p>
    <w:p w14:paraId="4FC03631" w14:textId="77777777" w:rsidR="002B5E22" w:rsidRDefault="002B5E22" w:rsidP="002B5E22">
      <w:pPr>
        <w:pStyle w:val="Odstavecseseznamem"/>
        <w:numPr>
          <w:ilvl w:val="0"/>
          <w:numId w:val="19"/>
        </w:numPr>
        <w:rPr>
          <w:lang w:val="cs-CZ"/>
        </w:rPr>
      </w:pPr>
      <w:r>
        <w:rPr>
          <w:lang w:val="cs-CZ"/>
        </w:rPr>
        <w:t>Plošný – nejrozšířenější, snímá předlohu na skleněné desce, pod kterou je snímací mechanismus, vysoce kvalitní, jak formát A4, tak A3, předloha je nehybná</w:t>
      </w:r>
    </w:p>
    <w:p w14:paraId="1BEBC60D" w14:textId="77777777" w:rsidR="002B5E22" w:rsidRDefault="002B5E22" w:rsidP="002B5E22">
      <w:pPr>
        <w:pStyle w:val="Odstavecseseznamem"/>
        <w:numPr>
          <w:ilvl w:val="0"/>
          <w:numId w:val="19"/>
        </w:numPr>
        <w:rPr>
          <w:lang w:val="cs-CZ"/>
        </w:rPr>
      </w:pPr>
      <w:r>
        <w:rPr>
          <w:lang w:val="cs-CZ"/>
        </w:rPr>
        <w:t>Bubnový - na profesionální využití, cenově i rozměrově náročný, pro velké formáty předloh, nejkvalitnější</w:t>
      </w:r>
    </w:p>
    <w:p w14:paraId="3F19A8CE" w14:textId="77777777" w:rsidR="002B5E22" w:rsidRDefault="002B5E22" w:rsidP="002B5E22">
      <w:pPr>
        <w:pStyle w:val="Odstavecseseznamem"/>
        <w:numPr>
          <w:ilvl w:val="0"/>
          <w:numId w:val="19"/>
        </w:numPr>
        <w:rPr>
          <w:lang w:val="cs-CZ"/>
        </w:rPr>
      </w:pPr>
      <w:r>
        <w:rPr>
          <w:lang w:val="cs-CZ"/>
        </w:rPr>
        <w:t xml:space="preserve">Filmový – zvětšuje předlohu o velikosti diapozitivu, sken pro převod do elektronické podoby, </w:t>
      </w:r>
      <w:proofErr w:type="spellStart"/>
      <w:r>
        <w:rPr>
          <w:lang w:val="cs-CZ"/>
        </w:rPr>
        <w:t>dia</w:t>
      </w:r>
      <w:proofErr w:type="spellEnd"/>
      <w:r>
        <w:rPr>
          <w:lang w:val="cs-CZ"/>
        </w:rPr>
        <w:t>-nástavec pro plošné skenery, vysoká kvalita, vysoké rozlišení</w:t>
      </w:r>
    </w:p>
    <w:p w14:paraId="566DB6A2" w14:textId="77777777" w:rsidR="002B5E22" w:rsidRDefault="002B5E22" w:rsidP="002B5E22">
      <w:pPr>
        <w:pStyle w:val="Nadpis1"/>
      </w:pPr>
      <w:r>
        <w:t>Rozdělení</w:t>
      </w:r>
    </w:p>
    <w:p w14:paraId="4A044FD9" w14:textId="77777777" w:rsidR="002B5E22" w:rsidRDefault="002B5E22" w:rsidP="002B5E22">
      <w:pPr>
        <w:pStyle w:val="Odstavecseseznamem"/>
        <w:numPr>
          <w:ilvl w:val="0"/>
          <w:numId w:val="20"/>
        </w:numPr>
        <w:rPr>
          <w:lang w:val="cs-CZ"/>
        </w:rPr>
      </w:pPr>
      <w:r>
        <w:rPr>
          <w:lang w:val="cs-CZ"/>
        </w:rPr>
        <w:t>Podle počtu průchodů</w:t>
      </w:r>
    </w:p>
    <w:p w14:paraId="2278205C" w14:textId="77777777" w:rsidR="002B5E22" w:rsidRDefault="002B5E22" w:rsidP="002B5E22">
      <w:pPr>
        <w:pStyle w:val="Odstavecseseznamem"/>
        <w:numPr>
          <w:ilvl w:val="1"/>
          <w:numId w:val="20"/>
        </w:numPr>
        <w:rPr>
          <w:lang w:val="cs-CZ"/>
        </w:rPr>
      </w:pPr>
      <w:r>
        <w:rPr>
          <w:lang w:val="cs-CZ"/>
        </w:rPr>
        <w:t>Jednoprůchodové – předloha osvětlovávána po řádcích, světlo děleno na 3 složky pomocí hranolů, vyhodnoceno jedním řádkem CCD</w:t>
      </w:r>
    </w:p>
    <w:p w14:paraId="757E2BCE" w14:textId="77777777" w:rsidR="002B5E22" w:rsidRDefault="002B5E22" w:rsidP="002B5E22">
      <w:pPr>
        <w:pStyle w:val="Odstavecseseznamem"/>
        <w:numPr>
          <w:ilvl w:val="1"/>
          <w:numId w:val="20"/>
        </w:numPr>
        <w:rPr>
          <w:lang w:val="cs-CZ"/>
        </w:rPr>
      </w:pPr>
      <w:r>
        <w:rPr>
          <w:lang w:val="cs-CZ"/>
        </w:rPr>
        <w:t>Tříprůchodové – skenuje zvlášť každou barevnou složku, osvětlováno každým světlem zvlášť (RGB)</w:t>
      </w:r>
    </w:p>
    <w:p w14:paraId="04637B7F" w14:textId="77777777" w:rsidR="002B5E22" w:rsidRDefault="002B5E22" w:rsidP="002B5E22">
      <w:pPr>
        <w:pStyle w:val="Odstavecseseznamem"/>
        <w:numPr>
          <w:ilvl w:val="0"/>
          <w:numId w:val="20"/>
        </w:numPr>
        <w:rPr>
          <w:lang w:val="cs-CZ"/>
        </w:rPr>
      </w:pPr>
      <w:r>
        <w:rPr>
          <w:lang w:val="cs-CZ"/>
        </w:rPr>
        <w:t>Podle barevné škály</w:t>
      </w:r>
    </w:p>
    <w:p w14:paraId="77855BC6" w14:textId="77777777" w:rsidR="002B5E22" w:rsidRDefault="002B5E22" w:rsidP="002B5E22">
      <w:pPr>
        <w:pStyle w:val="Odstavecseseznamem"/>
        <w:numPr>
          <w:ilvl w:val="1"/>
          <w:numId w:val="20"/>
        </w:numPr>
        <w:rPr>
          <w:lang w:val="cs-CZ"/>
        </w:rPr>
      </w:pPr>
      <w:r>
        <w:rPr>
          <w:lang w:val="cs-CZ"/>
        </w:rPr>
        <w:t>Barevné</w:t>
      </w:r>
    </w:p>
    <w:p w14:paraId="521EB450" w14:textId="77777777" w:rsidR="002B5E22" w:rsidRDefault="002B5E22" w:rsidP="002B5E22">
      <w:pPr>
        <w:pStyle w:val="Odstavecseseznamem"/>
        <w:numPr>
          <w:ilvl w:val="1"/>
          <w:numId w:val="20"/>
        </w:numPr>
        <w:rPr>
          <w:lang w:val="cs-CZ"/>
        </w:rPr>
      </w:pPr>
      <w:r>
        <w:rPr>
          <w:lang w:val="cs-CZ"/>
        </w:rPr>
        <w:t>Pouze odstíny šedi</w:t>
      </w:r>
    </w:p>
    <w:p w14:paraId="7EF844CA" w14:textId="77777777" w:rsidR="002B5E22" w:rsidRDefault="002B5E22" w:rsidP="002B5E22">
      <w:pPr>
        <w:pStyle w:val="Nadpis1"/>
      </w:pPr>
      <w:r>
        <w:t>Rozhraní</w:t>
      </w:r>
    </w:p>
    <w:p w14:paraId="1573F086" w14:textId="77777777" w:rsidR="002B5E22" w:rsidRDefault="002B5E22" w:rsidP="002B5E22">
      <w:pPr>
        <w:pStyle w:val="Odstavecseseznamem"/>
        <w:numPr>
          <w:ilvl w:val="0"/>
          <w:numId w:val="21"/>
        </w:numPr>
      </w:pPr>
      <w:r>
        <w:t xml:space="preserve">LPT </w:t>
      </w:r>
      <w:r>
        <w:rPr>
          <w:lang w:val="cs-CZ"/>
        </w:rPr>
        <w:t>(paralelní port) - nejjednodušší, nejpomalejší, nejlevnější, dnes se již nepoužívá</w:t>
      </w:r>
    </w:p>
    <w:p w14:paraId="1BDEF0F7" w14:textId="77777777" w:rsidR="002B5E22" w:rsidRDefault="002B5E22" w:rsidP="002B5E22">
      <w:pPr>
        <w:pStyle w:val="Odstavecseseznamem"/>
        <w:numPr>
          <w:ilvl w:val="0"/>
          <w:numId w:val="21"/>
        </w:numPr>
        <w:rPr>
          <w:lang w:val="cs-CZ"/>
        </w:rPr>
      </w:pPr>
      <w:r>
        <w:rPr>
          <w:lang w:val="cs-CZ"/>
        </w:rPr>
        <w:t>SCSI – nejdražší, rychlejší než USB a LPT, nutnost host-adapteru, dnes se nepoužívá</w:t>
      </w:r>
    </w:p>
    <w:p w14:paraId="52CEF49E" w14:textId="77777777" w:rsidR="002B5E22" w:rsidRDefault="002B5E22" w:rsidP="002B5E22">
      <w:pPr>
        <w:pStyle w:val="Odstavecseseznamem"/>
        <w:numPr>
          <w:ilvl w:val="0"/>
          <w:numId w:val="21"/>
        </w:numPr>
        <w:rPr>
          <w:lang w:val="cs-CZ"/>
        </w:rPr>
      </w:pPr>
      <w:r>
        <w:rPr>
          <w:lang w:val="en-GB"/>
        </w:rPr>
        <w:t>FireWire</w:t>
      </w:r>
      <w:r>
        <w:rPr>
          <w:lang w:val="cs-CZ"/>
        </w:rPr>
        <w:t xml:space="preserve"> (IEEE 1394) - podobné USB</w:t>
      </w:r>
    </w:p>
    <w:p w14:paraId="688B36C6" w14:textId="77777777" w:rsidR="002B5E22" w:rsidRDefault="002B5E22" w:rsidP="002B5E22">
      <w:pPr>
        <w:pStyle w:val="Odstavecseseznamem"/>
        <w:numPr>
          <w:ilvl w:val="0"/>
          <w:numId w:val="21"/>
        </w:numPr>
        <w:rPr>
          <w:lang w:val="cs-CZ"/>
        </w:rPr>
      </w:pPr>
      <w:r>
        <w:rPr>
          <w:lang w:val="cs-CZ"/>
        </w:rPr>
        <w:t>USB – nejčastější</w:t>
      </w:r>
    </w:p>
    <w:p w14:paraId="3FC140EB" w14:textId="77777777" w:rsidR="002B5E22" w:rsidRDefault="002B5E22" w:rsidP="002B5E22">
      <w:pPr>
        <w:pStyle w:val="Odstavecseseznamem"/>
        <w:numPr>
          <w:ilvl w:val="0"/>
          <w:numId w:val="21"/>
        </w:numPr>
        <w:rPr>
          <w:lang w:val="cs-CZ"/>
        </w:rPr>
      </w:pPr>
      <w:r>
        <w:rPr>
          <w:lang w:val="en-GB"/>
        </w:rPr>
        <w:t>Wi-Fi</w:t>
      </w:r>
      <w:r>
        <w:rPr>
          <w:lang w:val="cs-CZ"/>
        </w:rPr>
        <w:t>, RJ-45</w:t>
      </w:r>
    </w:p>
    <w:p w14:paraId="73E43BED" w14:textId="77777777" w:rsidR="002B5E22" w:rsidRDefault="002B5E22" w:rsidP="002B5E22">
      <w:pPr>
        <w:pStyle w:val="Nadpis2"/>
      </w:pPr>
      <w:r>
        <w:t xml:space="preserve">OCR </w:t>
      </w:r>
      <w:r>
        <w:rPr>
          <w:sz w:val="18"/>
          <w:lang w:val="en-GB"/>
        </w:rPr>
        <w:t>Optical Character Recognition</w:t>
      </w:r>
    </w:p>
    <w:p w14:paraId="15DBFB05" w14:textId="77777777" w:rsidR="002B5E22" w:rsidRDefault="002B5E22" w:rsidP="002B5E22">
      <w:pPr>
        <w:tabs>
          <w:tab w:val="left" w:pos="1601"/>
        </w:tabs>
        <w:spacing w:before="1"/>
      </w:pPr>
      <w:r>
        <w:t>Metoda, jak digitalizovat tištěný text a jeho převedení do počítače. Dokáže převést i bitmapový obrázek na text. Vniká mnoho problému při rozpoznávání textu, jelikož hodně závisí na kvalitě fontu a textu. Je potřeba dodržet vodorovný text a jednobarevné pozadí, jakékoliv nečistoty jsou problém. Pracuje na principu neuronových sítí a učí se jednotlivá písmena. Alespoň 300dpi. Programy, které toto dokáží zpracovat jsou poměrně drahé (</w:t>
      </w:r>
      <w:r>
        <w:rPr>
          <w:lang w:val="en-GB"/>
        </w:rPr>
        <w:t xml:space="preserve">ABBYY FineReader, </w:t>
      </w:r>
      <w:proofErr w:type="spellStart"/>
      <w:r>
        <w:rPr>
          <w:lang w:val="en-GB"/>
        </w:rPr>
        <w:t>OmniPage</w:t>
      </w:r>
      <w:proofErr w:type="spellEnd"/>
      <w:r>
        <w:rPr>
          <w:lang w:val="en-GB"/>
        </w:rPr>
        <w:t>, Adobe Acrobat</w:t>
      </w:r>
      <w:r>
        <w:t>)</w:t>
      </w:r>
    </w:p>
    <w:p w14:paraId="3339B57A" w14:textId="77777777" w:rsidR="002B5E22" w:rsidRDefault="002B5E22" w:rsidP="002B5E22">
      <w:pPr>
        <w:tabs>
          <w:tab w:val="left" w:pos="1601"/>
        </w:tabs>
        <w:spacing w:before="1"/>
      </w:pPr>
    </w:p>
    <w:p w14:paraId="47F3C7CF" w14:textId="77777777" w:rsidR="002B5E22" w:rsidRDefault="002B5E22" w:rsidP="002B5E22">
      <w:pPr>
        <w:tabs>
          <w:tab w:val="left" w:pos="1601"/>
        </w:tabs>
      </w:pPr>
    </w:p>
    <w:p w14:paraId="6E453CC5" w14:textId="77777777" w:rsidR="002B5E22" w:rsidRDefault="002B5E22" w:rsidP="002B5E22">
      <w:r>
        <w:br w:type="page"/>
      </w:r>
    </w:p>
    <w:p w14:paraId="713932F8" w14:textId="77777777" w:rsidR="002B5E22" w:rsidRDefault="002B5E22" w:rsidP="002B5E22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A655964" w14:textId="77777777" w:rsidR="002B5E22" w:rsidRDefault="001F699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hyperlink r:id="rId10" w:history="1">
        <w:r w:rsidR="002B5E22" w:rsidRPr="00776449">
          <w:rPr>
            <w:rFonts w:cstheme="minorHAnsi"/>
            <w:color w:val="0000FF"/>
            <w:sz w:val="18"/>
            <w:szCs w:val="18"/>
            <w:u w:val="single"/>
            <w:lang w:val="cs-CZ" w:eastAsia="en-GB"/>
          </w:rPr>
          <w:t>https://www.czc.cz/skener/skenery/hledat</w:t>
        </w:r>
      </w:hyperlink>
    </w:p>
    <w:p w14:paraId="5D23308F" w14:textId="77777777" w:rsidR="002B5E22" w:rsidRDefault="001F699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hyperlink r:id="rId11" w:anchor="S%C3%A9riov%C3%A9_SCSI_a_iSCSI" w:history="1">
        <w:r w:rsidR="002B5E22" w:rsidRPr="00776449">
          <w:rPr>
            <w:rFonts w:cstheme="minorHAnsi"/>
            <w:color w:val="0000FF"/>
            <w:sz w:val="18"/>
            <w:szCs w:val="18"/>
            <w:u w:val="single"/>
            <w:lang w:val="cs-CZ" w:eastAsia="en-GB"/>
          </w:rPr>
          <w:t>https://cs.wikipedia.org/wiki/SCSI#S%C3%A9riov%C3%A9_SCSI_a_iSCSI</w:t>
        </w:r>
      </w:hyperlink>
    </w:p>
    <w:p w14:paraId="2A0AD8FC" w14:textId="77777777" w:rsidR="002B5E22" w:rsidRDefault="001F699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hyperlink r:id="rId12" w:history="1">
        <w:r w:rsidR="002B5E22" w:rsidRPr="00776449">
          <w:rPr>
            <w:rFonts w:cstheme="minorHAnsi"/>
            <w:color w:val="0000FF"/>
            <w:sz w:val="18"/>
            <w:szCs w:val="18"/>
            <w:u w:val="single"/>
            <w:lang w:val="cs-CZ" w:eastAsia="en-GB"/>
          </w:rPr>
          <w:t>https://en.wikipedia.org/wiki/Charge-coupled_device</w:t>
        </w:r>
      </w:hyperlink>
    </w:p>
    <w:p w14:paraId="7D32F8C3" w14:textId="77777777" w:rsidR="002B5E22" w:rsidRDefault="001F699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hyperlink r:id="rId13" w:anchor="CCD_scanner" w:history="1">
        <w:r w:rsidR="002B5E22" w:rsidRPr="00776449">
          <w:rPr>
            <w:rFonts w:cstheme="minorHAnsi"/>
            <w:color w:val="0000FF"/>
            <w:sz w:val="18"/>
            <w:szCs w:val="18"/>
            <w:u w:val="single"/>
            <w:lang w:val="cs-CZ" w:eastAsia="en-GB"/>
          </w:rPr>
          <w:t>https://en.wikipedia.org/wiki/Image_scanner#CCD_scanner</w:t>
        </w:r>
      </w:hyperlink>
    </w:p>
    <w:p w14:paraId="277E3A0A" w14:textId="77777777" w:rsidR="002B5E22" w:rsidRDefault="001F699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hyperlink r:id="rId14" w:history="1">
        <w:r w:rsidR="002B5E22" w:rsidRPr="00776449">
          <w:rPr>
            <w:rFonts w:cstheme="minorHAnsi"/>
            <w:color w:val="0000FF"/>
            <w:sz w:val="18"/>
            <w:szCs w:val="18"/>
            <w:u w:val="single"/>
            <w:lang w:val="cs-CZ" w:eastAsia="en-GB"/>
          </w:rPr>
          <w:t>https://en.wikipedia.org/wiki/Image_scanner</w:t>
        </w:r>
      </w:hyperlink>
    </w:p>
    <w:p w14:paraId="1B23A52F" w14:textId="03651F06" w:rsidR="008D5ADF" w:rsidRPr="00776449" w:rsidRDefault="002B5E22" w:rsidP="002B5E22">
      <w:pPr>
        <w:pStyle w:val="Odstavecseseznamem"/>
        <w:numPr>
          <w:ilvl w:val="0"/>
          <w:numId w:val="22"/>
        </w:numPr>
        <w:spacing w:after="0" w:line="240" w:lineRule="auto"/>
        <w:ind w:left="0"/>
        <w:rPr>
          <w:rFonts w:cstheme="minorHAnsi"/>
          <w:color w:val="0000FF"/>
          <w:sz w:val="18"/>
          <w:szCs w:val="18"/>
          <w:u w:val="single"/>
          <w:lang w:val="cs-CZ" w:eastAsia="en-GB"/>
        </w:rPr>
      </w:pPr>
      <w:r>
        <w:rPr>
          <w:rFonts w:cstheme="minorHAnsi"/>
          <w:color w:val="0000FF"/>
          <w:sz w:val="18"/>
          <w:szCs w:val="18"/>
          <w:u w:val="single"/>
          <w:lang w:val="cs-CZ" w:eastAsia="en-GB"/>
        </w:rPr>
        <w:t>https://cs.wikipedia.org/wiki/Skener</w:t>
      </w:r>
    </w:p>
    <w:sectPr w:rsidR="008D5ADF" w:rsidRPr="00776449" w:rsidSect="00291EB2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BDB83C" w14:textId="77777777" w:rsidR="001F6992" w:rsidRDefault="001F6992" w:rsidP="004F7582">
      <w:pPr>
        <w:spacing w:after="0" w:line="240" w:lineRule="auto"/>
      </w:pPr>
      <w:r>
        <w:separator/>
      </w:r>
    </w:p>
  </w:endnote>
  <w:endnote w:type="continuationSeparator" w:id="0">
    <w:p w14:paraId="7EBD9E0A" w14:textId="77777777" w:rsidR="001F6992" w:rsidRDefault="001F6992" w:rsidP="004F7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5605BF8E" w14:textId="1E006AC9" w:rsidR="00816EED" w:rsidRDefault="00816EED" w:rsidP="00816EED">
        <w:pPr>
          <w:pStyle w:val="Zpat"/>
          <w:tabs>
            <w:tab w:val="left" w:pos="6840"/>
          </w:tabs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</w:r>
        <w:r>
          <w:tab/>
          <w:t>Ondřej Sloup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AA327" w14:textId="77777777" w:rsidR="001F6992" w:rsidRDefault="001F6992" w:rsidP="004F7582">
      <w:pPr>
        <w:spacing w:after="0" w:line="240" w:lineRule="auto"/>
      </w:pPr>
      <w:r>
        <w:separator/>
      </w:r>
    </w:p>
  </w:footnote>
  <w:footnote w:type="continuationSeparator" w:id="0">
    <w:p w14:paraId="393F03A8" w14:textId="77777777" w:rsidR="001F6992" w:rsidRDefault="001F6992" w:rsidP="004F75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DCFEAC" w14:textId="10856EE9" w:rsidR="004F7582" w:rsidRPr="004F7582" w:rsidRDefault="004F7582">
    <w:pPr>
      <w:pStyle w:val="Zhlav"/>
      <w:rPr>
        <w:lang w:val="en-GB"/>
      </w:rPr>
    </w:pPr>
    <w:r>
      <w:rPr>
        <w:lang w:val="en-GB"/>
      </w:rPr>
      <w:t>Hardware</w:t>
    </w:r>
    <w:r>
      <w:rPr>
        <w:lang w:val="en-GB"/>
      </w:rPr>
      <w:tab/>
      <w:t>v1 – R</w:t>
    </w:r>
    <w:r>
      <w:rPr>
        <w:lang w:val="en-GB"/>
      </w:rPr>
      <w:tab/>
      <w:t>05/03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C5128"/>
    <w:multiLevelType w:val="hybridMultilevel"/>
    <w:tmpl w:val="5CCC95FC"/>
    <w:lvl w:ilvl="0" w:tplc="8EB428E4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106E3A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FA6B08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B0FF4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DCE81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7A9B5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10C52E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DC9640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E4A09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43684"/>
    <w:multiLevelType w:val="hybridMultilevel"/>
    <w:tmpl w:val="30CA175C"/>
    <w:lvl w:ilvl="0" w:tplc="8370C5F0">
      <w:start w:val="1"/>
      <w:numFmt w:val="decimal"/>
      <w:lvlText w:val="%1."/>
      <w:lvlJc w:val="left"/>
      <w:pPr>
        <w:ind w:left="1429" w:hanging="360"/>
      </w:pPr>
      <w:rPr>
        <w:color w:val="auto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4D63B98"/>
    <w:multiLevelType w:val="hybridMultilevel"/>
    <w:tmpl w:val="06262E52"/>
    <w:lvl w:ilvl="0" w:tplc="48F0B1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FAA55C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3E34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0799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045AD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C655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C4C3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110ABD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84100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6088A"/>
    <w:multiLevelType w:val="hybridMultilevel"/>
    <w:tmpl w:val="81528EC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3C6695"/>
    <w:multiLevelType w:val="hybridMultilevel"/>
    <w:tmpl w:val="50705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6A0C83"/>
    <w:multiLevelType w:val="hybridMultilevel"/>
    <w:tmpl w:val="06FA0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B3CF5"/>
    <w:multiLevelType w:val="hybridMultilevel"/>
    <w:tmpl w:val="9836BE88"/>
    <w:lvl w:ilvl="0" w:tplc="E676C244">
      <w:numFmt w:val="bullet"/>
      <w:lvlText w:val="*"/>
      <w:lvlJc w:val="left"/>
      <w:pPr>
        <w:ind w:left="880" w:hanging="175"/>
      </w:pPr>
      <w:rPr>
        <w:rFonts w:ascii="Calibri" w:eastAsia="Calibri" w:hAnsi="Calibri" w:cs="Calibri" w:hint="default"/>
        <w:b/>
        <w:bCs/>
        <w:i/>
        <w:w w:val="100"/>
        <w:sz w:val="24"/>
        <w:szCs w:val="24"/>
        <w:lang w:val="cs-CZ" w:eastAsia="cs-CZ" w:bidi="cs-CZ"/>
      </w:rPr>
    </w:lvl>
    <w:lvl w:ilvl="1" w:tplc="5C4A1790">
      <w:numFmt w:val="bullet"/>
      <w:lvlText w:val=""/>
      <w:lvlJc w:val="left"/>
      <w:pPr>
        <w:ind w:left="1600" w:hanging="360"/>
      </w:pPr>
      <w:rPr>
        <w:rFonts w:ascii="Symbol" w:eastAsia="Symbol" w:hAnsi="Symbol" w:cs="Symbol" w:hint="default"/>
        <w:w w:val="100"/>
        <w:sz w:val="22"/>
        <w:szCs w:val="22"/>
        <w:lang w:val="cs-CZ" w:eastAsia="cs-CZ" w:bidi="cs-CZ"/>
      </w:rPr>
    </w:lvl>
    <w:lvl w:ilvl="2" w:tplc="312CDA4C">
      <w:numFmt w:val="bullet"/>
      <w:lvlText w:val="o"/>
      <w:lvlJc w:val="left"/>
      <w:pPr>
        <w:ind w:left="2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cs-CZ" w:eastAsia="cs-CZ" w:bidi="cs-CZ"/>
      </w:rPr>
    </w:lvl>
    <w:lvl w:ilvl="3" w:tplc="1DA24874">
      <w:numFmt w:val="bullet"/>
      <w:lvlText w:val=""/>
      <w:lvlJc w:val="left"/>
      <w:pPr>
        <w:ind w:left="3040" w:hanging="360"/>
      </w:pPr>
      <w:rPr>
        <w:rFonts w:ascii="Wingdings" w:eastAsia="Wingdings" w:hAnsi="Wingdings" w:cs="Wingdings" w:hint="default"/>
        <w:w w:val="100"/>
        <w:sz w:val="22"/>
        <w:szCs w:val="22"/>
        <w:lang w:val="cs-CZ" w:eastAsia="cs-CZ" w:bidi="cs-CZ"/>
      </w:rPr>
    </w:lvl>
    <w:lvl w:ilvl="4" w:tplc="ECC03974">
      <w:numFmt w:val="bullet"/>
      <w:lvlText w:val="•"/>
      <w:lvlJc w:val="left"/>
      <w:pPr>
        <w:ind w:left="4209" w:hanging="360"/>
      </w:pPr>
      <w:rPr>
        <w:rFonts w:hint="default"/>
        <w:lang w:val="cs-CZ" w:eastAsia="cs-CZ" w:bidi="cs-CZ"/>
      </w:rPr>
    </w:lvl>
    <w:lvl w:ilvl="5" w:tplc="9FDE74D6">
      <w:numFmt w:val="bullet"/>
      <w:lvlText w:val="•"/>
      <w:lvlJc w:val="left"/>
      <w:pPr>
        <w:ind w:left="5378" w:hanging="360"/>
      </w:pPr>
      <w:rPr>
        <w:rFonts w:hint="default"/>
        <w:lang w:val="cs-CZ" w:eastAsia="cs-CZ" w:bidi="cs-CZ"/>
      </w:rPr>
    </w:lvl>
    <w:lvl w:ilvl="6" w:tplc="CB8410E0">
      <w:numFmt w:val="bullet"/>
      <w:lvlText w:val="•"/>
      <w:lvlJc w:val="left"/>
      <w:pPr>
        <w:ind w:left="6548" w:hanging="360"/>
      </w:pPr>
      <w:rPr>
        <w:rFonts w:hint="default"/>
        <w:lang w:val="cs-CZ" w:eastAsia="cs-CZ" w:bidi="cs-CZ"/>
      </w:rPr>
    </w:lvl>
    <w:lvl w:ilvl="7" w:tplc="DF7ADABE">
      <w:numFmt w:val="bullet"/>
      <w:lvlText w:val="•"/>
      <w:lvlJc w:val="left"/>
      <w:pPr>
        <w:ind w:left="7717" w:hanging="360"/>
      </w:pPr>
      <w:rPr>
        <w:rFonts w:hint="default"/>
        <w:lang w:val="cs-CZ" w:eastAsia="cs-CZ" w:bidi="cs-CZ"/>
      </w:rPr>
    </w:lvl>
    <w:lvl w:ilvl="8" w:tplc="47342344">
      <w:numFmt w:val="bullet"/>
      <w:lvlText w:val="•"/>
      <w:lvlJc w:val="left"/>
      <w:pPr>
        <w:ind w:left="8887" w:hanging="360"/>
      </w:pPr>
      <w:rPr>
        <w:rFonts w:hint="default"/>
        <w:lang w:val="cs-CZ" w:eastAsia="cs-CZ" w:bidi="cs-CZ"/>
      </w:rPr>
    </w:lvl>
  </w:abstractNum>
  <w:abstractNum w:abstractNumId="7" w15:restartNumberingAfterBreak="0">
    <w:nsid w:val="26B934D0"/>
    <w:multiLevelType w:val="hybridMultilevel"/>
    <w:tmpl w:val="A8B6EE3C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475ED7"/>
    <w:multiLevelType w:val="hybridMultilevel"/>
    <w:tmpl w:val="4922E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E4DC1"/>
    <w:multiLevelType w:val="hybridMultilevel"/>
    <w:tmpl w:val="501CBD00"/>
    <w:lvl w:ilvl="0" w:tplc="15A81E14">
      <w:start w:val="20"/>
      <w:numFmt w:val="bullet"/>
      <w:lvlText w:val="•"/>
      <w:lvlJc w:val="left"/>
      <w:pPr>
        <w:ind w:left="1065" w:hanging="705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45019"/>
    <w:multiLevelType w:val="hybridMultilevel"/>
    <w:tmpl w:val="4BE29C38"/>
    <w:lvl w:ilvl="0" w:tplc="9D347DB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D0E00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8649A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48C2D8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9C86FC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3474C4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6EBAA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B2CB4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AC838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34BA8"/>
    <w:multiLevelType w:val="hybridMultilevel"/>
    <w:tmpl w:val="5DB442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9F3CFB"/>
    <w:multiLevelType w:val="hybridMultilevel"/>
    <w:tmpl w:val="5A501B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ED7BA1"/>
    <w:multiLevelType w:val="hybridMultilevel"/>
    <w:tmpl w:val="5E7EA5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6530CFD"/>
    <w:multiLevelType w:val="hybridMultilevel"/>
    <w:tmpl w:val="E52A2D4C"/>
    <w:lvl w:ilvl="0" w:tplc="0405000F">
      <w:start w:val="1"/>
      <w:numFmt w:val="decimal"/>
      <w:lvlText w:val="%1."/>
      <w:lvlJc w:val="left"/>
      <w:pPr>
        <w:ind w:left="3600" w:hanging="360"/>
      </w:p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0405000F" w:tentative="1">
      <w:start w:val="1"/>
      <w:numFmt w:val="decimal"/>
      <w:lvlText w:val="%4."/>
      <w:lvlJc w:val="left"/>
      <w:pPr>
        <w:ind w:left="5760" w:hanging="360"/>
      </w:p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7AC823EE"/>
    <w:multiLevelType w:val="hybridMultilevel"/>
    <w:tmpl w:val="34EEE2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2D5580"/>
    <w:multiLevelType w:val="hybridMultilevel"/>
    <w:tmpl w:val="AC780CAA"/>
    <w:lvl w:ilvl="0" w:tplc="18F82AE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D6692B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20F65A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3037A4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88E67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1E7C22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3671F4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027AF2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70F0B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4"/>
  </w:num>
  <w:num w:numId="3">
    <w:abstractNumId w:val="3"/>
  </w:num>
  <w:num w:numId="4">
    <w:abstractNumId w:val="7"/>
  </w:num>
  <w:num w:numId="5">
    <w:abstractNumId w:val="10"/>
  </w:num>
  <w:num w:numId="6">
    <w:abstractNumId w:val="16"/>
  </w:num>
  <w:num w:numId="7">
    <w:abstractNumId w:val="6"/>
  </w:num>
  <w:num w:numId="8">
    <w:abstractNumId w:val="8"/>
  </w:num>
  <w:num w:numId="9">
    <w:abstractNumId w:val="9"/>
  </w:num>
  <w:num w:numId="10">
    <w:abstractNumId w:val="4"/>
  </w:num>
  <w:num w:numId="11">
    <w:abstractNumId w:val="5"/>
  </w:num>
  <w:num w:numId="12">
    <w:abstractNumId w:val="2"/>
  </w:num>
  <w:num w:numId="13">
    <w:abstractNumId w:val="0"/>
  </w:num>
  <w:num w:numId="14">
    <w:abstractNumId w:val="13"/>
  </w:num>
  <w:num w:numId="15">
    <w:abstractNumId w:val="15"/>
  </w:num>
  <w:num w:numId="16">
    <w:abstractNumId w:val="11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3"/>
  </w:num>
  <w:num w:numId="20">
    <w:abstractNumId w:val="11"/>
  </w:num>
  <w:num w:numId="21">
    <w:abstractNumId w:val="15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7A0MTYwMTE3tDRX0lEKTi0uzszPAykwrAUAajC4BywAAAA="/>
  </w:docVars>
  <w:rsids>
    <w:rsidRoot w:val="00C34D77"/>
    <w:rsid w:val="000070F3"/>
    <w:rsid w:val="00017E66"/>
    <w:rsid w:val="00037CDD"/>
    <w:rsid w:val="00052352"/>
    <w:rsid w:val="0007172C"/>
    <w:rsid w:val="000756B9"/>
    <w:rsid w:val="00091AAD"/>
    <w:rsid w:val="000B1930"/>
    <w:rsid w:val="000B31D3"/>
    <w:rsid w:val="000B48C9"/>
    <w:rsid w:val="000C570E"/>
    <w:rsid w:val="000E3FB0"/>
    <w:rsid w:val="000F5FB1"/>
    <w:rsid w:val="001028DD"/>
    <w:rsid w:val="00122FF9"/>
    <w:rsid w:val="001261B3"/>
    <w:rsid w:val="00136EC3"/>
    <w:rsid w:val="001525C5"/>
    <w:rsid w:val="00181CC8"/>
    <w:rsid w:val="00187AA6"/>
    <w:rsid w:val="001B6ED6"/>
    <w:rsid w:val="001D5CF5"/>
    <w:rsid w:val="001E2A4D"/>
    <w:rsid w:val="001E2B28"/>
    <w:rsid w:val="001F6992"/>
    <w:rsid w:val="001F7D75"/>
    <w:rsid w:val="00214246"/>
    <w:rsid w:val="002263B8"/>
    <w:rsid w:val="0028328B"/>
    <w:rsid w:val="00291EB2"/>
    <w:rsid w:val="002B5E22"/>
    <w:rsid w:val="002D5757"/>
    <w:rsid w:val="00300D5D"/>
    <w:rsid w:val="00304354"/>
    <w:rsid w:val="00325DB1"/>
    <w:rsid w:val="00382E5F"/>
    <w:rsid w:val="003874DC"/>
    <w:rsid w:val="003B4972"/>
    <w:rsid w:val="003E55B0"/>
    <w:rsid w:val="004210A3"/>
    <w:rsid w:val="0043719C"/>
    <w:rsid w:val="00441D52"/>
    <w:rsid w:val="00445D58"/>
    <w:rsid w:val="00457D78"/>
    <w:rsid w:val="004969C3"/>
    <w:rsid w:val="004B4B83"/>
    <w:rsid w:val="004C11EE"/>
    <w:rsid w:val="004F1CBE"/>
    <w:rsid w:val="004F7582"/>
    <w:rsid w:val="00520912"/>
    <w:rsid w:val="00532482"/>
    <w:rsid w:val="00537A86"/>
    <w:rsid w:val="00554377"/>
    <w:rsid w:val="00567077"/>
    <w:rsid w:val="00567221"/>
    <w:rsid w:val="00592E02"/>
    <w:rsid w:val="00593017"/>
    <w:rsid w:val="005935DD"/>
    <w:rsid w:val="005A3C80"/>
    <w:rsid w:val="005B7A93"/>
    <w:rsid w:val="005C35EB"/>
    <w:rsid w:val="005F3C53"/>
    <w:rsid w:val="006074A9"/>
    <w:rsid w:val="006252EF"/>
    <w:rsid w:val="0065325E"/>
    <w:rsid w:val="00656C45"/>
    <w:rsid w:val="006C0D8D"/>
    <w:rsid w:val="006D19AD"/>
    <w:rsid w:val="0074369C"/>
    <w:rsid w:val="00755BAF"/>
    <w:rsid w:val="00763848"/>
    <w:rsid w:val="00775A4F"/>
    <w:rsid w:val="00776449"/>
    <w:rsid w:val="007802BE"/>
    <w:rsid w:val="00793F0D"/>
    <w:rsid w:val="00796B0A"/>
    <w:rsid w:val="007B0AD4"/>
    <w:rsid w:val="007D3F18"/>
    <w:rsid w:val="007E0341"/>
    <w:rsid w:val="00816EED"/>
    <w:rsid w:val="008220EF"/>
    <w:rsid w:val="00845930"/>
    <w:rsid w:val="008601D1"/>
    <w:rsid w:val="00871F19"/>
    <w:rsid w:val="008B38CE"/>
    <w:rsid w:val="008C040B"/>
    <w:rsid w:val="008C1859"/>
    <w:rsid w:val="008D5ADF"/>
    <w:rsid w:val="008F64CC"/>
    <w:rsid w:val="0090695D"/>
    <w:rsid w:val="00926C1B"/>
    <w:rsid w:val="009353E7"/>
    <w:rsid w:val="009361EC"/>
    <w:rsid w:val="00961468"/>
    <w:rsid w:val="0097234A"/>
    <w:rsid w:val="00982A0A"/>
    <w:rsid w:val="009943D9"/>
    <w:rsid w:val="009D4B7E"/>
    <w:rsid w:val="009E419F"/>
    <w:rsid w:val="009E680A"/>
    <w:rsid w:val="00A0642B"/>
    <w:rsid w:val="00A11530"/>
    <w:rsid w:val="00AA352F"/>
    <w:rsid w:val="00AB3ABD"/>
    <w:rsid w:val="00AC11CC"/>
    <w:rsid w:val="00AC2A6D"/>
    <w:rsid w:val="00AD2FE3"/>
    <w:rsid w:val="00AE51D1"/>
    <w:rsid w:val="00B67145"/>
    <w:rsid w:val="00B95DD5"/>
    <w:rsid w:val="00BA3AFA"/>
    <w:rsid w:val="00BB4D34"/>
    <w:rsid w:val="00BC30EF"/>
    <w:rsid w:val="00BE6A98"/>
    <w:rsid w:val="00C137E6"/>
    <w:rsid w:val="00C139B4"/>
    <w:rsid w:val="00C24C4D"/>
    <w:rsid w:val="00C34D77"/>
    <w:rsid w:val="00C35B4A"/>
    <w:rsid w:val="00C56432"/>
    <w:rsid w:val="00C87F6F"/>
    <w:rsid w:val="00CD22EF"/>
    <w:rsid w:val="00CD5ACB"/>
    <w:rsid w:val="00D00292"/>
    <w:rsid w:val="00D21ECD"/>
    <w:rsid w:val="00D42F98"/>
    <w:rsid w:val="00D45E37"/>
    <w:rsid w:val="00DA0FB3"/>
    <w:rsid w:val="00DA2E34"/>
    <w:rsid w:val="00DA47DE"/>
    <w:rsid w:val="00DA5B4E"/>
    <w:rsid w:val="00DB3AD9"/>
    <w:rsid w:val="00DB5243"/>
    <w:rsid w:val="00DC1AFE"/>
    <w:rsid w:val="00E03F00"/>
    <w:rsid w:val="00E1553A"/>
    <w:rsid w:val="00E475FB"/>
    <w:rsid w:val="00E552EA"/>
    <w:rsid w:val="00E756B4"/>
    <w:rsid w:val="00EA5525"/>
    <w:rsid w:val="00EB68CA"/>
    <w:rsid w:val="00EE71F4"/>
    <w:rsid w:val="00F14E4D"/>
    <w:rsid w:val="00F175E0"/>
    <w:rsid w:val="00F6336E"/>
    <w:rsid w:val="00F67FF3"/>
    <w:rsid w:val="00F72D65"/>
    <w:rsid w:val="00FA164A"/>
    <w:rsid w:val="00FB1634"/>
    <w:rsid w:val="00FE5CE8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F13DF"/>
  <w15:chartTrackingRefBased/>
  <w15:docId w15:val="{968A6EE8-6C3C-47AB-83BD-D19464F2F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B5E22"/>
    <w:pPr>
      <w:spacing w:line="25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537A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064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56C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2832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28328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dpis1Char">
    <w:name w:val="Nadpis 1 Char"/>
    <w:basedOn w:val="Standardnpsmoodstavce"/>
    <w:link w:val="Nadpis1"/>
    <w:uiPriority w:val="9"/>
    <w:rsid w:val="00537A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8220EF"/>
    <w:pPr>
      <w:ind w:left="720"/>
      <w:contextualSpacing/>
    </w:pPr>
    <w:rPr>
      <w:lang w:val="en-US"/>
    </w:rPr>
  </w:style>
  <w:style w:type="character" w:styleId="Hypertextovodkaz">
    <w:name w:val="Hyperlink"/>
    <w:basedOn w:val="Standardnpsmoodstavce"/>
    <w:uiPriority w:val="99"/>
    <w:unhideWhenUsed/>
    <w:rsid w:val="008220EF"/>
    <w:rPr>
      <w:color w:val="0563C1" w:themeColor="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A064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zmezer">
    <w:name w:val="No Spacing"/>
    <w:uiPriority w:val="1"/>
    <w:qFormat/>
    <w:rsid w:val="00A0642B"/>
    <w:pPr>
      <w:spacing w:after="0" w:line="240" w:lineRule="auto"/>
    </w:pPr>
  </w:style>
  <w:style w:type="character" w:customStyle="1" w:styleId="Nadpis3Char">
    <w:name w:val="Nadpis 3 Char"/>
    <w:basedOn w:val="Standardnpsmoodstavce"/>
    <w:link w:val="Nadpis3"/>
    <w:uiPriority w:val="9"/>
    <w:rsid w:val="00656C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Zkladntext">
    <w:name w:val="Body Text"/>
    <w:basedOn w:val="Normln"/>
    <w:link w:val="ZkladntextChar"/>
    <w:uiPriority w:val="1"/>
    <w:qFormat/>
    <w:rsid w:val="00C35B4A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C35B4A"/>
    <w:rPr>
      <w:rFonts w:ascii="Calibri" w:eastAsia="Calibri" w:hAnsi="Calibri" w:cs="Calibri"/>
      <w:lang w:eastAsia="cs-CZ" w:bidi="cs-CZ"/>
    </w:rPr>
  </w:style>
  <w:style w:type="character" w:styleId="Nevyeenzmnka">
    <w:name w:val="Unresolved Mention"/>
    <w:basedOn w:val="Standardnpsmoodstavce"/>
    <w:uiPriority w:val="99"/>
    <w:semiHidden/>
    <w:unhideWhenUsed/>
    <w:rsid w:val="009361EC"/>
    <w:rPr>
      <w:color w:val="605E5C"/>
      <w:shd w:val="clear" w:color="auto" w:fill="E1DFDD"/>
    </w:rPr>
  </w:style>
  <w:style w:type="paragraph" w:styleId="Zhlav">
    <w:name w:val="header"/>
    <w:basedOn w:val="Normln"/>
    <w:link w:val="ZhlavChar"/>
    <w:uiPriority w:val="99"/>
    <w:unhideWhenUsed/>
    <w:rsid w:val="004F75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4F7582"/>
  </w:style>
  <w:style w:type="paragraph" w:styleId="Zpat">
    <w:name w:val="footer"/>
    <w:basedOn w:val="Normln"/>
    <w:link w:val="ZpatChar"/>
    <w:uiPriority w:val="99"/>
    <w:unhideWhenUsed/>
    <w:rsid w:val="004F75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4F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2746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653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00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41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9844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562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37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1044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0373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9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32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89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2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53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37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660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576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2160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24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853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4785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en.wikipedia.org/wiki/Image_scanner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Charge-coupled_devi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s.wikipedia.org/wiki/SCS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czc.cz/skener/skenery/hleda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en.wikipedia.org/wiki/Image_scann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093DBB-1CCE-46C0-82E1-C0A959389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577</Words>
  <Characters>3410</Characters>
  <Application>Microsoft Office Word</Application>
  <DocSecurity>0</DocSecurity>
  <Lines>28</Lines>
  <Paragraphs>7</Paragraphs>
  <ScaleCrop>false</ScaleCrop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Filip Ballek</cp:lastModifiedBy>
  <cp:revision>147</cp:revision>
  <dcterms:created xsi:type="dcterms:W3CDTF">2019-02-19T19:54:00Z</dcterms:created>
  <dcterms:modified xsi:type="dcterms:W3CDTF">2019-04-17T10:35:00Z</dcterms:modified>
</cp:coreProperties>
</file>